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1DD" w:rsidRPr="00AD61DD" w:rsidRDefault="00AD61DD" w:rsidP="00AD61DD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AD61DD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Voice of the Moorlands</w:t>
      </w:r>
    </w:p>
    <w:p w:rsidR="00AD61DD" w:rsidRDefault="00AD61DD" w:rsidP="00AD61DD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3429000" cy="4191000"/>
            <wp:effectExtent l="19050" t="0" r="0" b="0"/>
            <wp:docPr id="6" name="Picture 6" descr="Am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mo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</w:t>
      </w:r>
    </w:p>
    <w:p w:rsidR="00AD61DD" w:rsidRPr="00AD61DD" w:rsidRDefault="00AD61DD" w:rsidP="00AD61DD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AD61D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is Park Art follow-on project, again </w:t>
      </w:r>
      <w:r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supported by PDSDF, concentrated</w:t>
      </w:r>
      <w:r w:rsidRPr="00AD61DD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on the how people in the Staffordshire Moorlands talk and tell their stories.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LQwMTM3MDI3NDBX0lEKTi0uzszPAykwrAUAW2hFHCwAAAA="/>
  </w:docVars>
  <w:rsids>
    <w:rsidRoot w:val="0010057E"/>
    <w:rsid w:val="00033C6E"/>
    <w:rsid w:val="000E450D"/>
    <w:rsid w:val="0010057E"/>
    <w:rsid w:val="001F0B48"/>
    <w:rsid w:val="0029595F"/>
    <w:rsid w:val="00497396"/>
    <w:rsid w:val="00914EEA"/>
    <w:rsid w:val="00970308"/>
    <w:rsid w:val="00AD61DD"/>
    <w:rsid w:val="00B754AA"/>
    <w:rsid w:val="00CE5416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AD61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1D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D6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1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1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2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2</cp:revision>
  <dcterms:created xsi:type="dcterms:W3CDTF">2020-05-26T18:39:00Z</dcterms:created>
  <dcterms:modified xsi:type="dcterms:W3CDTF">2020-05-26T18:39:00Z</dcterms:modified>
</cp:coreProperties>
</file>